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Paramedic Internship Position at Kathmandu Healthcare Institutions, Nepal</w:t>
      </w:r>
    </w:p>
    <w:bookmarkEnd w:id="20"/>
    <w:p>
      <w:pPr>
        <w:pStyle w:val="BodyText"/>
      </w:pPr>
      <w:r>
        <w:t xml:space="preserve">[Your Full Name]</w:t>
      </w:r>
      <w:r>
        <w:br/>
      </w:r>
      <w:r>
        <w:t xml:space="preserve">[Your Address in Kathmandu, Nepal]</w:t>
      </w:r>
      <w:r>
        <w:br/>
      </w:r>
      <w:r>
        <w:t xml:space="preserve">[Your Phone Number] | [Your Email Address] | [LinkedIn Profile (Optional)]</w:t>
      </w:r>
    </w:p>
    <w:p>
      <w:pPr>
        <w:pStyle w:val="BodyText"/>
      </w:pPr>
      <w:r>
        <w:t xml:space="preserve">Date: October 26, 2023</w:t>
      </w:r>
    </w:p>
    <w:p>
      <w:pPr>
        <w:pStyle w:val="BodyText"/>
      </w:pPr>
      <w:r>
        <w:t xml:space="preserve">Dr. Ananda Sharma</w:t>
      </w:r>
      <w:r>
        <w:br/>
      </w:r>
      <w:r>
        <w:t xml:space="preserve">Director of Human Resources</w:t>
      </w:r>
      <w:r>
        <w:br/>
      </w:r>
      <w:r>
        <w:t xml:space="preserve">Kathmandu Medical Trust (KMT)</w:t>
      </w:r>
      <w:r>
        <w:br/>
      </w:r>
      <w:r>
        <w:t xml:space="preserve">Pashupati Marg, Kathmandu, Nepal</w:t>
      </w:r>
    </w:p>
    <w:bookmarkStart w:id="21" w:name="X7345686eeaf39984adbebd309d708e9afe0a543"/>
    <w:p>
      <w:pPr>
        <w:pStyle w:val="Heading2"/>
      </w:pPr>
      <w:r>
        <w:t xml:space="preserve">Subject: Application for Paramedic Internship Position</w:t>
      </w:r>
    </w:p>
    <w:p>
      <w:pPr>
        <w:pStyle w:val="FirstParagraph"/>
      </w:pPr>
      <w:r>
        <w:t xml:space="preserve">Dear Dr. Sharma,</w:t>
      </w:r>
    </w:p>
    <w:p>
      <w:pPr>
        <w:pStyle w:val="BodyText"/>
      </w:pPr>
      <w:r>
        <w:t xml:space="preserve">I am writing with profound enthusiasm to submit my application for the Paramedic Internship position at Kathmandu Medical Trust (KMT), as advertised on the Nepal Health Research Council website. As a dedicated healthcare student deeply committed to emergency medical services in Nepal's unique urban landscape, I am eager to contribute my academic knowledge and practical skills within your esteemed institution in Kathmandu. This Internship Application Letter represents not merely an application for training but a heartfelt commitment to serve communities facing critical healthcare challenges across Nepal Kathmandu.</w:t>
      </w:r>
    </w:p>
    <w:p>
      <w:pPr>
        <w:pStyle w:val="BodyText"/>
      </w:pPr>
      <w:r>
        <w:t xml:space="preserve">My journey toward paramedic excellence began at the Institute of Medical Sciences (IMS) in Lalitpur, where I completed my Bachelor of Science in Emergency Medical Services with distinction. My academic curriculum included rigorous training in Advanced Cardiac Life Support (ACLS), Pediatric Advanced Life Support (PALS), trauma management, and Nepal-specific emergency protocols for mountainous terrain and urban traffic accidents. Most significantly, I spent six months completing clinical rotations at B.P. Koirala Institute of Health Sciences (BPKIHS) in Dharan, where I assisted in 120+ emergency cases ranging from road traffic collisions to acute cardiac events. This experience solidified my understanding that effective paramedicine requires not just technical skill but cultural sensitivity to Nepal's diverse population across Kathmandu Valley communities.</w:t>
      </w:r>
    </w:p>
    <w:p>
      <w:pPr>
        <w:pStyle w:val="BodyText"/>
      </w:pPr>
      <w:r>
        <w:t xml:space="preserve">What draws me specifically to KMT's Paramedic Internship program in Nepal Kathmandu is your institution's pioneering work in community-based emergency response. I have closely followed your "Rapid Response Network" initiative, which has reduced ambulance response times by 40% in underserved areas like Balaju and Naxal. In a country where over 65% of Kathmandu's population lives within walking distance to healthcare facilities but faces barriers in emergency access, I am inspired by your model of integrating modern medical technology with grassroots community engagement. My volunteer work with the Nepal Red Cross Society during the 2023 monsoon season—responding to landslides and flood emergencies in Sindhupalchok—taught me that paramedic services must adapt to Nepal's environmental realities while respecting local customs. I am eager to learn from KMT's team how to navigate Kathmandu's complex urban geography during peak traffic hours or monsoon disruptions, ensuring no citizen faces delays in life-saving care.</w:t>
      </w:r>
    </w:p>
    <w:p>
      <w:pPr>
        <w:pStyle w:val="BodyText"/>
      </w:pPr>
      <w:r>
        <w:t xml:space="preserve">My practical skills align precisely with the demands of Nepal Kathmandu's emergency medical needs. I hold certifications in Basic Life Support (BLS), First Aid for Rural Settings (Nepal Ministry of Health approved), and Advanced Trauma Life Support (ATLS). During my clinical rotations, I independently managed 35+ patient transports to Kathmandu Teaching Hospital, demonstrating proficiency in IV access, wound management, and stabilization of spinal injuries. Crucially, I have developed Nepali language fluency beyond basic conversation—I can conduct full medical histories in both Nepali and Newari dialects used by local communities near Patan Durbar Square. This linguistic ability allows me to build trust rapidly during crises when every second counts. Additionally, my experience with Nepal's national emergency number 102 has prepared me for the high-stress coordination environment of Kathmandu's central dispatch system.</w:t>
      </w:r>
    </w:p>
    <w:p>
      <w:pPr>
        <w:pStyle w:val="BodyText"/>
      </w:pPr>
      <w:r>
        <w:t xml:space="preserve">What makes this internship particularly meaningful is its potential to address systemic gaps in Nepal Kathmandu. The World Health Organization reports that only 35% of Nepal's population has access to timely emergency care, and Kathmandu—home to over 15% of the nation's population—faces acute strain due to rapid urbanization and insufficient trained personnel. As an intern at KMT, I aim to contribute directly to closing this gap. I am particularly keen to assist in your maternal health outreach program serving low-income neighborhoods like Banepa, where preventable childbirth emergencies remain a leading cause of maternal mortality. My training in neonatal resuscitation (NRP) and obstetric emergency protocols positions me to support these critical services from day one.</w:t>
      </w:r>
    </w:p>
    <w:p>
      <w:pPr>
        <w:pStyle w:val="BodyText"/>
      </w:pPr>
      <w:r>
        <w:t xml:space="preserve">My academic and field experience has prepared me for the unique challenges of paramedic work in Kathmandu. During the 2022 earthquake aftermath, I joined a mobile medical unit deployed to Kathmandu's densely populated Thamel area, providing on-site triage while navigating narrow alleys with limited access. This taught me resourcefulness under pressure—a skill essential when operating in Kathmandu's traffic-congested streets or during monsoon-related emergencies. I have also studied Nepal's National Emergency Medical Services Policy (2018), understanding the legal framework within which KMT operates, and am committed to adhering to all ethical standards while serving communities across Nepal Kathmandu.</w:t>
      </w:r>
    </w:p>
    <w:p>
      <w:pPr>
        <w:pStyle w:val="BodyText"/>
      </w:pPr>
      <w:r>
        <w:t xml:space="preserve">I recognize that this Paramedic Internship represents more than professional development—it is an opportunity to honor the Nepali tradition of *seva* (selfless service). Growing up in a family where my father served as a community health worker in rural Nepal, I witnessed how emergency medical services can transform villages. Now, I seek to bring that same dedication to Kathmandu's urban centers. KMT's emphasis on "compassionate care with cultural intelligence" resonates deeply with my personal values and professional vision.</w:t>
      </w:r>
    </w:p>
    <w:p>
      <w:pPr>
        <w:pStyle w:val="BodyText"/>
      </w:pPr>
      <w:r>
        <w:t xml:space="preserve">I am prepared to immediately contribute as a dedicated intern, bringing a proactive attitude toward learning while supporting your team in both routine operations and emergency response scenarios. I would welcome the opportunity to discuss how my skills in trauma management, community engagement, and Nepal-specific emergency protocols align with KMT's mission during an interview at your convenience.</w:t>
      </w:r>
    </w:p>
    <w:p>
      <w:pPr>
        <w:pStyle w:val="BodyText"/>
      </w:pPr>
      <w:r>
        <w:t xml:space="preserve">Thank you for considering my application for this vital Internship Application Letter. I have attached my resume, academic transcripts, and letters of recommendation from Dr. Bishnu Sharma (Head of Emergency Medicine at BPKIHS) and Mr. Rajesh Adhikari (Red Cross Project Manager). I look forward to contributing to KMT's life-saving work in Nepal Kathmandu and am available for an interview at your earliest convenience.</w:t>
      </w:r>
    </w:p>
    <w:p>
      <w:pPr>
        <w:pStyle w:val="BodyText"/>
      </w:pPr>
      <w:r>
        <w:t xml:space="preserve">Sincerely,</w:t>
      </w:r>
      <w:r>
        <w:br/>
      </w:r>
      <w:r>
        <w:br/>
      </w:r>
      <w:r>
        <w:rPr>
          <w:bCs/>
          <w:b/>
        </w:rPr>
        <w:t xml:space="preserve">[Your Full Name]</w:t>
      </w:r>
      <w:r>
        <w:br/>
      </w:r>
      <w:r>
        <w:t xml:space="preserve">B.Sc. in Emergency Medical Services (Hons.)</w:t>
      </w:r>
      <w:r>
        <w:br/>
      </w:r>
      <w:r>
        <w:t xml:space="preserve">Institute of Medical Sciences, Lalitpur</w:t>
      </w:r>
      <w:r>
        <w:br/>
      </w:r>
      <w:r>
        <w:t xml:space="preserve">Registered Paramedic with Nepal Health Professional Council</w:t>
      </w:r>
    </w:p>
    <w:p>
      <w:pPr>
        <w:pStyle w:val="BodyText"/>
      </w:pPr>
      <w: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Nepal Kathmandu</dc:title>
  <dc:creator/>
  <dc:language>en</dc:language>
  <cp:keywords/>
  <dcterms:created xsi:type="dcterms:W3CDTF">2026-07-20T23:12:55Z</dcterms:created>
  <dcterms:modified xsi:type="dcterms:W3CDTF">2026-07-20T23:12:55Z</dcterms:modified>
</cp:coreProperties>
</file>

<file path=docProps/custom.xml><?xml version="1.0" encoding="utf-8"?>
<Properties xmlns="http://schemas.openxmlformats.org/officeDocument/2006/custom-properties" xmlns:vt="http://schemas.openxmlformats.org/officeDocument/2006/docPropsVTypes"/>
</file>